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B5EBB" w14:textId="0ABB7A02" w:rsidR="005E031E" w:rsidRDefault="005E031E">
      <w:r w:rsidRPr="005E031E">
        <w:t xml:space="preserve">ASSIGNMENT 3: </w:t>
      </w:r>
      <w:r w:rsidRPr="005E031E">
        <w:rPr>
          <w:highlight w:val="yellow"/>
        </w:rPr>
        <w:t xml:space="preserve">A </w:t>
      </w:r>
      <w:r w:rsidR="00C20572" w:rsidRPr="005E031E">
        <w:rPr>
          <w:highlight w:val="yellow"/>
        </w:rPr>
        <w:t>15-page</w:t>
      </w:r>
      <w:r w:rsidRPr="005E031E">
        <w:rPr>
          <w:highlight w:val="yellow"/>
        </w:rPr>
        <w:t xml:space="preserve"> paper</w:t>
      </w:r>
      <w:r w:rsidRPr="005E031E">
        <w:t xml:space="preserve"> detailing the Stakeholder Theory of Management. Emphasis should be placed on why the theory came to be and how it differs from previous theories. </w:t>
      </w:r>
    </w:p>
    <w:p w14:paraId="26C43FA4" w14:textId="339A0C43" w:rsidR="00115C5D" w:rsidRDefault="005E031E">
      <w:r w:rsidRPr="005E031E">
        <w:t xml:space="preserve">Students must include </w:t>
      </w:r>
      <w:r w:rsidRPr="005E031E">
        <w:rPr>
          <w:highlight w:val="yellow"/>
        </w:rPr>
        <w:t>15 high quality</w:t>
      </w:r>
      <w:r>
        <w:t xml:space="preserve"> </w:t>
      </w:r>
      <w:r w:rsidR="00C20572" w:rsidRPr="00C20572">
        <w:rPr>
          <w:highlight w:val="yellow"/>
        </w:rPr>
        <w:t>APA 6 style</w:t>
      </w:r>
      <w:r w:rsidR="00C20572">
        <w:t xml:space="preserve"> </w:t>
      </w:r>
      <w:r w:rsidRPr="005E031E">
        <w:t xml:space="preserve">references from multiple stakeholder theorists. </w:t>
      </w:r>
    </w:p>
    <w:sectPr w:rsidR="00115C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zIyNDaztDQxMTFV0lEKTi0uzszPAykwrAUAt5+2iiwAAAA="/>
  </w:docVars>
  <w:rsids>
    <w:rsidRoot w:val="005E031E"/>
    <w:rsid w:val="00115C5D"/>
    <w:rsid w:val="005E031E"/>
    <w:rsid w:val="00C2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CC418"/>
  <w15:chartTrackingRefBased/>
  <w15:docId w15:val="{280591AC-9F67-4529-85D6-A3A1AE64E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_M</dc:creator>
  <cp:keywords/>
  <dc:description/>
  <cp:lastModifiedBy>DR_M</cp:lastModifiedBy>
  <cp:revision>2</cp:revision>
  <dcterms:created xsi:type="dcterms:W3CDTF">2020-07-15T07:36:00Z</dcterms:created>
  <dcterms:modified xsi:type="dcterms:W3CDTF">2020-07-15T07:38:00Z</dcterms:modified>
</cp:coreProperties>
</file>